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olice</w:t>
      </w:r>
      <w:r>
        <w:t xml:space="preserve"> </w:t>
      </w:r>
      <w:r>
        <w:t xml:space="preserve">Officer</w:t>
      </w:r>
      <w:r>
        <w:t xml:space="preserve"> </w:t>
      </w:r>
      <w:r>
        <w:t xml:space="preserve">Position,</w:t>
      </w:r>
      <w:r>
        <w:t xml:space="preserve"> </w:t>
      </w:r>
      <w:r>
        <w:t xml:space="preserve">Qatar</w:t>
      </w:r>
      <w:r>
        <w:t xml:space="preserve"> </w:t>
      </w:r>
      <w:r>
        <w:t xml:space="preserve">Doha</w:t>
      </w:r>
    </w:p>
    <w:bookmarkStart w:id="20" w:name="Xca8e48a120b7b90509b61eb59b8d2e79ca040a5"/>
    <w:p>
      <w:pPr>
        <w:pStyle w:val="Heading1"/>
      </w:pPr>
      <w:r>
        <w:t xml:space="preserve">Internship Application Letter: Aspiring Police Officer for the Directorate General of Police, Qatar Doha</w:t>
      </w:r>
    </w:p>
    <w:p>
      <w:pPr>
        <w:pStyle w:val="FirstParagraph"/>
      </w:pPr>
      <w:r>
        <w:t xml:space="preserve">Date: October 26, 2023</w:t>
      </w:r>
    </w:p>
    <w:p>
      <w:pPr>
        <w:pStyle w:val="BodyText"/>
      </w:pPr>
      <w:r>
        <w:t xml:space="preserve">His Excellency the Minister of Interior</w:t>
      </w:r>
      <w:r>
        <w:br/>
      </w:r>
      <w:r>
        <w:t xml:space="preserve">Ministry of Interior</w:t>
      </w:r>
      <w:r>
        <w:br/>
      </w:r>
      <w:r>
        <w:t xml:space="preserve">Al-Sheikh Khalifa Bin Hamad Street</w:t>
      </w:r>
      <w:r>
        <w:br/>
      </w:r>
      <w:r>
        <w:t xml:space="preserve">Doha, Qatar</w:t>
      </w:r>
    </w:p>
    <w:p>
      <w:pPr>
        <w:pStyle w:val="BodyText"/>
      </w:pPr>
      <w:r>
        <w:t xml:space="preserve">Subject: Formal Application for Police Officer Cadet Internship Program – Directorate General of Police, Qatar Doha</w:t>
      </w:r>
    </w:p>
    <w:p>
      <w:pPr>
        <w:pStyle w:val="BodyText"/>
      </w:pPr>
      <w:r>
        <w:t xml:space="preserve">Dear His Excellency the Minister of Interior,</w:t>
      </w:r>
    </w:p>
    <w:p>
      <w:pPr>
        <w:pStyle w:val="BodyText"/>
      </w:pPr>
      <w:r>
        <w:t xml:space="preserve">I am writing with profound respect and deep enthusiasm to submit my formal application for the Police Officer Cadet Internship Program within the Directorate General of Police (DGP) under the Ministry of Interior in Doha, Qatar. As a dedicated student of Criminal Justice with a steadfast commitment to public service and an unwavering admiration for Qatar’s exceptional safety standards and community-focused law enforcement model, I am eager to contribute my energy, academic foundation, and cultural sensitivity to your esteemed institution during this critical phase of my professional development. This Internship Application Letter serves as a formal expression of my earnest desire to join the ranks of the Qatari Police Force and support the nation’s vision for a safer, more secure Doha and beyond.</w:t>
      </w:r>
    </w:p>
    <w:p>
      <w:pPr>
        <w:pStyle w:val="BodyText"/>
      </w:pPr>
      <w:r>
        <w:t xml:space="preserve">My academic journey at [Your University Name], where I am currently completing my Bachelor’s degree in Criminal Justice with a specialization in Community Policing Strategies, has been meticulously designed to prepare me for the complex realities of modern law enforcement. Courses such as "Advanced Crime Scene Investigation," "Cultural Competency in Law Enforcement," "Criminal Law and Procedure (Qatar &amp; International Perspectives)," and "Emergency Management Systems" have provided me with a robust theoretical framework. I have particularly focused on understanding how proactive, community-oriented policing—rather than purely reactive tactics—builds trust, prevents crime, and fosters sustainable security. This aligns perfectly with the Doha Police Force’s well-documented emphasis on visible patrolling, neighborhood engagement initiatives like "Police Stations in the Community," and their innovative use of technology such as the E-110 system for rapid response. I am eager to learn directly from officers who embody these principles daily within Qatar's unique urban landscape.</w:t>
      </w:r>
    </w:p>
    <w:p>
      <w:pPr>
        <w:pStyle w:val="BodyText"/>
      </w:pPr>
      <w:r>
        <w:t xml:space="preserve">Qatar’s commitment to safety is not merely a national priority; it is a globally recognized benchmark. The remarkable success of Doha in maintaining one of the lowest crime rates in the Gulf region, especially during high-profile events like the FIFA World Cup 2022, demonstrates an unparalleled operational excellence deeply rooted in modern policing ethics and strategic foresight. I am not merely applying for an internship; I am seeking to immerse myself within a system that has set new standards for urban security through its integration of cutting-edge technology, rigorous officer training, and deep respect for Qatar’s cultural and religious values. My understanding extends beyond statistics to the lived experience: witnessing the calm confidence of officers during public events in Doha reinforced my conviction that policing here is about protection, community partnership, and safeguarding national pride—a philosophy I am determined to internalize through this internship.</w:t>
      </w:r>
    </w:p>
    <w:p>
      <w:pPr>
        <w:pStyle w:val="BodyText"/>
      </w:pPr>
      <w:r>
        <w:t xml:space="preserve">What distinguishes my application is a profound respect for Qatari culture and a proactive effort to prepare myself culturally for service within this environment. I have dedicated significant time studying Qatar’s heritage, Islamic principles guiding law enforcement, the significance of the National Vision 2030 in shaping public safety goals, and the paramount importance of maintaining harmony within our diverse population. I understand that effective policing in Doha requires navigating a unique blend of tradition and modernity with sensitivity. My fluency in Arabic (at B1 level) and ongoing efforts to deepen my proficiency, coupled with training in intercultural communication techniques specifically tailored for Middle Eastern contexts, position me to engage respectfully and effectively with citizens, colleagues, and community leaders across Doha. I am committed to adhering strictly to Qatar’s legal framework and societal norms as an essential part of being a responsible Police Officer.</w:t>
      </w:r>
    </w:p>
    <w:p>
      <w:pPr>
        <w:pStyle w:val="BodyText"/>
      </w:pPr>
      <w:r>
        <w:t xml:space="preserve">My motivation is deeply personal. Growing up in [Your City/Country], I observed how communities thrive when they trust their local law enforcement. This belief, combined with my admiration for Qatar’s specific approach to security—where officers are seen not just as enforcers but as guardians of the community’s peace and prosperity—fuels my desire to contribute directly in Doha. The prospect of learning from seasoned professionals within the Directorate General of Police, participating in patrols across diverse neighborhoods like Al Thakira, Al Waab, or Souq Waqif (each presenting unique community dynamics), and contributing to initiatives like "Safe City" or youth engagement programs is not just an opportunity for me—it represents a pathway toward becoming a qualified officer who can make a meaningful difference within the Qatari context. This internship is the essential bridge between my academic preparation and the practical, high-stakes responsibilities of being a Police Officer in one of the world’s most dynamic cities.</w:t>
      </w:r>
    </w:p>
    <w:p>
      <w:pPr>
        <w:pStyle w:val="BodyText"/>
      </w:pPr>
      <w:r>
        <w:t xml:space="preserve">I possess qualities vital for this role: exceptional integrity, unwavering resilience under pressure (demonstrated during volunteer work with local emergency response teams), acute situational awareness, and a strong commitment to ethical conduct. I am physically fit and prepared for the demanding training regimen required. Most importantly, I bring an eager attitude to learn—both from officers on the ground in Doha and from the rich legacy of service that defines Qatar’s Police Force. I understand that this internship is not merely a position; it is a rigorous assessment period where dedication, humility, and respect are paramount.</w:t>
      </w:r>
    </w:p>
    <w:p>
      <w:pPr>
        <w:pStyle w:val="BodyText"/>
      </w:pPr>
      <w:r>
        <w:t xml:space="preserve">Thank you for considering my application for this vital Internship Application Letter opportunity. I am eager to discuss how my academic background, cultural preparation, and genuine passion align with the strategic objectives of the Directorate General of Police in Doha. I am available at your earliest convenience for an interview and can be reached via email at [Your Email Address] or phone at [Your Phone Number]. I have enclosed my resume, academic transcripts, and a letter of recommendation from Professor [Professor's Name] for your review.</w:t>
      </w:r>
    </w:p>
    <w:p>
      <w:pPr>
        <w:pStyle w:val="BodyText"/>
      </w:pPr>
      <w:r>
        <w:t xml:space="preserve">With the utmost respect for Qatar’s leadership in public safety and the vital mission of its Police Force,</w:t>
      </w:r>
    </w:p>
    <w:p>
      <w:pPr>
        <w:pStyle w:val="BodyText"/>
      </w:pPr>
      <w:r>
        <w:t xml:space="preserve">Sincerely,</w:t>
      </w:r>
    </w:p>
    <w:p>
      <w:pPr>
        <w:pStyle w:val="BodyText"/>
      </w:pPr>
      <w:r>
        <w:br/>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olice Officer Position, Qatar Doha</dc:title>
  <dc:creator/>
  <dc:language>en</dc:language>
  <cp:keywords/>
  <dcterms:created xsi:type="dcterms:W3CDTF">2026-07-21T06:39:46Z</dcterms:created>
  <dcterms:modified xsi:type="dcterms:W3CDTF">2026-07-21T06:39:46Z</dcterms:modified>
</cp:coreProperties>
</file>

<file path=docProps/custom.xml><?xml version="1.0" encoding="utf-8"?>
<Properties xmlns="http://schemas.openxmlformats.org/officeDocument/2006/custom-properties" xmlns:vt="http://schemas.openxmlformats.org/officeDocument/2006/docPropsVTypes"/>
</file>